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112815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1197B7D9" w:rsidR="002C284E" w:rsidRPr="00E71013" w:rsidRDefault="00280ADE" w:rsidP="00332064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0F960009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g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>. CGPA-8.4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3B730F">
        <w:rPr>
          <w:rFonts w:ascii="Times New Roman" w:hAnsi="Times New Roman" w:cs="Times New Roman"/>
          <w:sz w:val="20"/>
          <w:szCs w:val="20"/>
        </w:rPr>
        <w:t>Aug</w:t>
      </w:r>
      <w:r w:rsidR="00FF44C2">
        <w:rPr>
          <w:rFonts w:ascii="Times New Roman" w:hAnsi="Times New Roman" w:cs="Times New Roman"/>
          <w:sz w:val="20"/>
          <w:szCs w:val="20"/>
        </w:rPr>
        <w:t xml:space="preserve"> 202</w:t>
      </w:r>
      <w:r w:rsidR="00332064">
        <w:rPr>
          <w:rFonts w:ascii="Times New Roman" w:hAnsi="Times New Roman" w:cs="Times New Roman"/>
          <w:sz w:val="20"/>
          <w:szCs w:val="20"/>
        </w:rPr>
        <w:t>1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8DC10FC" w14:textId="353834F6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D4001F">
        <w:rPr>
          <w:rFonts w:ascii="Times New Roman" w:hAnsi="Times New Roman" w:cs="Times New Roman"/>
          <w:sz w:val="20"/>
          <w:szCs w:val="20"/>
        </w:rPr>
        <w:t>,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3D1841">
        <w:rPr>
          <w:rFonts w:ascii="Times New Roman" w:hAnsi="Times New Roman" w:cs="Times New Roman"/>
          <w:sz w:val="20"/>
          <w:szCs w:val="20"/>
        </w:rPr>
        <w:t>SQL</w:t>
      </w:r>
      <w:r w:rsidR="00EC7EB0">
        <w:rPr>
          <w:rFonts w:ascii="Times New Roman" w:hAnsi="Times New Roman" w:cs="Times New Roman"/>
          <w:sz w:val="20"/>
          <w:szCs w:val="20"/>
        </w:rPr>
        <w:t>,</w:t>
      </w:r>
      <w:r w:rsidR="00D4001F">
        <w:rPr>
          <w:rFonts w:ascii="Times New Roman" w:hAnsi="Times New Roman" w:cs="Times New Roman"/>
          <w:sz w:val="20"/>
          <w:szCs w:val="20"/>
        </w:rPr>
        <w:t xml:space="preserve"> </w:t>
      </w:r>
      <w:r w:rsidR="00F049F2">
        <w:rPr>
          <w:rFonts w:ascii="Times New Roman" w:hAnsi="Times New Roman" w:cs="Times New Roman"/>
          <w:sz w:val="20"/>
          <w:szCs w:val="20"/>
        </w:rPr>
        <w:t>Cyber Security, IoT, OOP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3531D">
        <w:rPr>
          <w:rFonts w:ascii="Times New Roman" w:hAnsi="Times New Roman" w:cs="Times New Roman"/>
          <w:sz w:val="20"/>
          <w:szCs w:val="20"/>
        </w:rPr>
        <w:t xml:space="preserve">TCP/IP, </w:t>
      </w:r>
      <w:r w:rsidR="00F049F2">
        <w:rPr>
          <w:rFonts w:ascii="Times New Roman" w:hAnsi="Times New Roman" w:cs="Times New Roman"/>
          <w:sz w:val="20"/>
          <w:szCs w:val="20"/>
        </w:rPr>
        <w:t>OS.</w:t>
      </w:r>
    </w:p>
    <w:p w14:paraId="7D845315" w14:textId="2161A640" w:rsidR="002C284E" w:rsidRPr="00FF44C2" w:rsidRDefault="002C284E" w:rsidP="00F27949">
      <w:pPr>
        <w:suppressAutoHyphens/>
        <w:autoSpaceDE w:val="0"/>
        <w:autoSpaceDN w:val="0"/>
        <w:adjustRightInd w:val="0"/>
        <w:spacing w:after="0" w:line="228" w:lineRule="auto"/>
        <w:rPr>
          <w:rFonts w:ascii="Times New Roman" w:hAnsi="Times New Roman" w:cs="Times New Roman"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Kola Perumal Chetty Vaishnav Senior Secondary School</w:t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</w:t>
      </w:r>
      <w:r w:rsidR="00DC097C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proofErr w:type="gramStart"/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</w:r>
      <w:proofErr w:type="gramEnd"/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ia</w:t>
      </w:r>
    </w:p>
    <w:p w14:paraId="58744E07" w14:textId="3A339E92" w:rsidR="002C284E" w:rsidRPr="00E71013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>
        <w:rPr>
          <w:rFonts w:ascii="Times New Roman" w:hAnsi="Times New Roman" w:cs="Times New Roman"/>
          <w:b/>
          <w:sz w:val="20"/>
          <w:szCs w:val="20"/>
        </w:rPr>
        <w:t>435/500(87</w:t>
      </w:r>
      <w:r w:rsidRPr="00125B0D">
        <w:rPr>
          <w:rFonts w:ascii="Times New Roman" w:hAnsi="Times New Roman" w:cs="Times New Roman"/>
          <w:b/>
          <w:sz w:val="20"/>
          <w:szCs w:val="20"/>
        </w:rPr>
        <w:t>%)</w:t>
      </w:r>
      <w:r w:rsidR="007F4288">
        <w:rPr>
          <w:rFonts w:ascii="Times New Roman" w:hAnsi="Times New Roman" w:cs="Times New Roman"/>
          <w:sz w:val="20"/>
          <w:szCs w:val="20"/>
        </w:rPr>
        <w:t xml:space="preserve"> in the 12th Standard AISSCE</w:t>
      </w:r>
      <w:r w:rsidRPr="00E71013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FF44C2" w:rsidRPr="00FF44C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proofErr w:type="gramStart"/>
      <w:r w:rsidR="00FF44C2">
        <w:rPr>
          <w:rFonts w:ascii="Times New Roman" w:hAnsi="Times New Roman" w:cs="Times New Roman"/>
          <w:bCs/>
          <w:sz w:val="20"/>
          <w:szCs w:val="20"/>
        </w:rPr>
        <w:tab/>
        <w:t xml:space="preserve">  </w:t>
      </w:r>
      <w:r w:rsidR="00FF44C2" w:rsidRPr="006904EE">
        <w:rPr>
          <w:rFonts w:ascii="Times New Roman" w:hAnsi="Times New Roman" w:cs="Times New Roman"/>
          <w:bCs/>
          <w:sz w:val="20"/>
          <w:szCs w:val="20"/>
        </w:rPr>
        <w:t>M</w:t>
      </w:r>
      <w:r w:rsidR="00FF44C2" w:rsidRPr="006904EE">
        <w:rPr>
          <w:rFonts w:ascii="Times New Roman" w:hAnsi="Times New Roman" w:cs="Times New Roman"/>
          <w:sz w:val="20"/>
          <w:szCs w:val="20"/>
        </w:rPr>
        <w:t>ay</w:t>
      </w:r>
      <w:proofErr w:type="gramEnd"/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6</w:t>
      </w:r>
    </w:p>
    <w:p w14:paraId="00E25710" w14:textId="69571F27" w:rsidR="00F702FF" w:rsidRDefault="004D6FD5" w:rsidP="00E331F0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Sitadevi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Garodi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Hindu</w:t>
      </w:r>
      <w:r w:rsidR="002C284E" w:rsidRPr="00E71013">
        <w:rPr>
          <w:rFonts w:ascii="Times New Roman" w:hAnsi="Times New Roman" w:cs="Times New Roman"/>
          <w:b/>
          <w:bCs/>
          <w:sz w:val="20"/>
          <w:szCs w:val="20"/>
        </w:rPr>
        <w:t xml:space="preserve"> Vidyalaya Senior Sec</w:t>
      </w:r>
      <w:r w:rsidR="00F012CB">
        <w:rPr>
          <w:rFonts w:ascii="Times New Roman" w:hAnsi="Times New Roman" w:cs="Times New Roman"/>
          <w:b/>
          <w:bCs/>
          <w:sz w:val="20"/>
          <w:szCs w:val="20"/>
        </w:rPr>
        <w:t>ondary School</w:t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</w:t>
      </w:r>
      <w:r w:rsidR="00FF44C2">
        <w:rPr>
          <w:rFonts w:ascii="Times New Roman" w:hAnsi="Times New Roman" w:cs="Times New Roman"/>
          <w:sz w:val="20"/>
          <w:szCs w:val="20"/>
        </w:rPr>
        <w:t>ia</w:t>
      </w:r>
    </w:p>
    <w:p w14:paraId="06329F3D" w14:textId="4E530C62" w:rsidR="002C284E" w:rsidRPr="00F012CB" w:rsidRDefault="002C284E" w:rsidP="00E331F0">
      <w:pPr>
        <w:pStyle w:val="ListParagraph"/>
        <w:numPr>
          <w:ilvl w:val="0"/>
          <w:numId w:val="16"/>
        </w:num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012CB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 w:rsidRPr="00F012CB">
        <w:rPr>
          <w:rFonts w:ascii="Times New Roman" w:hAnsi="Times New Roman" w:cs="Times New Roman"/>
          <w:b/>
          <w:sz w:val="20"/>
          <w:szCs w:val="20"/>
        </w:rPr>
        <w:t>487/500(97.4%)</w:t>
      </w:r>
      <w:r w:rsidR="004D6FD5" w:rsidRPr="00F012CB">
        <w:rPr>
          <w:rFonts w:ascii="Times New Roman" w:hAnsi="Times New Roman" w:cs="Times New Roman"/>
          <w:sz w:val="20"/>
          <w:szCs w:val="20"/>
        </w:rPr>
        <w:t xml:space="preserve"> in the 10th Standard SSLC</w:t>
      </w:r>
      <w:r w:rsidRPr="00F012CB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="00FF44C2" w:rsidRPr="00E71013">
        <w:rPr>
          <w:rFonts w:ascii="Times New Roman" w:hAnsi="Times New Roman" w:cs="Times New Roman"/>
          <w:sz w:val="20"/>
          <w:szCs w:val="20"/>
        </w:rPr>
        <w:t>May 2014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26C5ACCB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 w:rsidR="00500FA4">
        <w:rPr>
          <w:rFonts w:ascii="Times New Roman" w:hAnsi="Times New Roman" w:cs="Times New Roman"/>
          <w:sz w:val="20"/>
          <w:szCs w:val="20"/>
        </w:rPr>
        <w:t>, C</w:t>
      </w:r>
      <w:r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5BAEB847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>
        <w:rPr>
          <w:rFonts w:ascii="Times New Roman" w:hAnsi="Times New Roman" w:cs="Times New Roman"/>
          <w:sz w:val="20"/>
          <w:szCs w:val="20"/>
        </w:rPr>
        <w:t xml:space="preserve"> 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 Postman/APIs, Git, </w:t>
      </w:r>
      <w:r w:rsidR="00011910">
        <w:rPr>
          <w:rFonts w:ascii="Times New Roman" w:hAnsi="Times New Roman" w:cs="Times New Roman"/>
          <w:sz w:val="20"/>
          <w:szCs w:val="20"/>
        </w:rPr>
        <w:t xml:space="preserve">Unix, </w:t>
      </w:r>
      <w:r w:rsidR="00B55DCB">
        <w:rPr>
          <w:rFonts w:ascii="Times New Roman" w:hAnsi="Times New Roman" w:cs="Times New Roman"/>
          <w:sz w:val="20"/>
          <w:szCs w:val="20"/>
        </w:rPr>
        <w:t>Docker/Containers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eastAsia="Times New Roman" w:hAnsi="Times New Roman" w:cs="Times New Roman"/>
          <w:sz w:val="20"/>
          <w:szCs w:val="20"/>
        </w:rPr>
        <w:t>,</w:t>
      </w:r>
      <w:r w:rsidR="00B55DCB" w:rsidRPr="00B55DCB">
        <w:rPr>
          <w:rFonts w:ascii="Times New Roman" w:hAnsi="Times New Roman" w:cs="Times New Roman"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TensorFlow.</w:t>
      </w:r>
    </w:p>
    <w:p w14:paraId="27431802" w14:textId="6213204A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B55DCB">
        <w:rPr>
          <w:rFonts w:ascii="Times New Roman" w:hAnsi="Times New Roman" w:cs="Times New Roman"/>
          <w:sz w:val="20"/>
          <w:szCs w:val="20"/>
        </w:rPr>
        <w:t>Dev</w:t>
      </w:r>
      <w:r w:rsidR="00D55948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D55948">
        <w:rPr>
          <w:rFonts w:ascii="Times New Roman" w:hAnsi="Times New Roman" w:cs="Times New Roman"/>
          <w:sz w:val="20"/>
          <w:szCs w:val="20"/>
        </w:rPr>
        <w:t>.</w:t>
      </w:r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B55DCB">
        <w:rPr>
          <w:rFonts w:ascii="Times New Roman" w:hAnsi="Times New Roman" w:cs="Times New Roman"/>
          <w:sz w:val="20"/>
          <w:szCs w:val="20"/>
        </w:rPr>
        <w:t>/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2F2B88">
        <w:rPr>
          <w:rFonts w:ascii="Times New Roman" w:hAnsi="Times New Roman" w:cs="Times New Roman"/>
          <w:sz w:val="20"/>
          <w:szCs w:val="20"/>
        </w:rPr>
        <w:t>,</w:t>
      </w:r>
      <w:r w:rsidR="00B55DCB">
        <w:rPr>
          <w:rFonts w:ascii="Times New Roman" w:hAnsi="Times New Roman" w:cs="Times New Roman"/>
          <w:sz w:val="20"/>
          <w:szCs w:val="20"/>
        </w:rPr>
        <w:t xml:space="preserve"> Network Programmability,</w:t>
      </w:r>
      <w:r w:rsidR="000D12FB">
        <w:rPr>
          <w:rFonts w:ascii="Times New Roman" w:hAnsi="Times New Roman" w:cs="Times New Roman"/>
          <w:sz w:val="20"/>
          <w:szCs w:val="20"/>
        </w:rPr>
        <w:t xml:space="preserve"> </w:t>
      </w:r>
      <w:r w:rsidR="00603380">
        <w:rPr>
          <w:rFonts w:ascii="Times New Roman" w:hAnsi="Times New Roman" w:cs="Times New Roman"/>
          <w:sz w:val="20"/>
          <w:szCs w:val="20"/>
        </w:rPr>
        <w:t>User</w:t>
      </w:r>
      <w:r w:rsidR="00A06372">
        <w:rPr>
          <w:rFonts w:ascii="Times New Roman" w:hAnsi="Times New Roman" w:cs="Times New Roman"/>
          <w:sz w:val="20"/>
          <w:szCs w:val="20"/>
        </w:rPr>
        <w:t>-</w:t>
      </w:r>
      <w:r w:rsidR="00603380">
        <w:rPr>
          <w:rFonts w:ascii="Times New Roman" w:hAnsi="Times New Roman" w:cs="Times New Roman"/>
          <w:sz w:val="20"/>
          <w:szCs w:val="20"/>
        </w:rPr>
        <w:t>space networking</w:t>
      </w:r>
      <w:r w:rsidR="0058447D">
        <w:rPr>
          <w:rFonts w:ascii="Times New Roman" w:hAnsi="Times New Roman" w:cs="Times New Roman"/>
          <w:sz w:val="20"/>
          <w:szCs w:val="20"/>
        </w:rPr>
        <w:t>.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265A83BE" w14:textId="20FB5730" w:rsidR="00B55DCB" w:rsidRDefault="00080521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B55DCB">
        <w:rPr>
          <w:rStyle w:val="HTMLCite"/>
          <w:b w:val="0"/>
          <w:bCs w:val="0"/>
          <w:iCs w:val="0"/>
          <w:sz w:val="20"/>
          <w:szCs w:val="22"/>
        </w:rPr>
        <w:t xml:space="preserve">Software Development </w:t>
      </w:r>
    </w:p>
    <w:p w14:paraId="654C87DB" w14:textId="491ACF4E" w:rsidR="005B4A03" w:rsidRPr="005B4A03" w:rsidRDefault="005B4A03" w:rsidP="005B4A0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Cs w:val="0"/>
          <w:sz w:val="20"/>
          <w:szCs w:val="22"/>
        </w:rPr>
        <w:t>F</w:t>
      </w:r>
      <w:r w:rsidR="00EC36DE">
        <w:rPr>
          <w:rStyle w:val="HTMLCite"/>
          <w:b w:val="0"/>
          <w:bCs w:val="0"/>
          <w:iCs w:val="0"/>
          <w:sz w:val="20"/>
          <w:szCs w:val="22"/>
        </w:rPr>
        <w:t>ull-Time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Aug-present</w:t>
      </w:r>
    </w:p>
    <w:p w14:paraId="71155971" w14:textId="0880650C" w:rsidR="005B4A03" w:rsidRDefault="000662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 w:rsidR="00192BF6">
        <w:rPr>
          <w:rStyle w:val="HTMLCite"/>
          <w:b w:val="0"/>
          <w:bCs w:val="0"/>
          <w:i w:val="0"/>
          <w:sz w:val="20"/>
          <w:szCs w:val="22"/>
        </w:rPr>
        <w:t>visualize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</w:p>
    <w:p w14:paraId="3AA15A3A" w14:textId="5A377D83" w:rsidR="00192BF6" w:rsidRPr="005B4A03" w:rsidRDefault="00192B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Learnings: Grafana, Elasticsearch, Data Visualization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4A818C4E" w14:textId="03B70BA3" w:rsidR="00080521" w:rsidRPr="005B4A03" w:rsidRDefault="00B55DCB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6"/>
          <w:szCs w:val="20"/>
        </w:rPr>
      </w:pPr>
      <w:r>
        <w:rPr>
          <w:rStyle w:val="HTMLCite"/>
          <w:b w:val="0"/>
          <w:bCs w:val="0"/>
          <w:iCs w:val="0"/>
          <w:sz w:val="20"/>
          <w:szCs w:val="22"/>
        </w:rPr>
        <w:t>Internship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5B4A03">
        <w:rPr>
          <w:rStyle w:val="HTMLCite"/>
          <w:b w:val="0"/>
          <w:bCs w:val="0"/>
          <w:iCs w:val="0"/>
          <w:sz w:val="20"/>
          <w:szCs w:val="22"/>
        </w:rPr>
        <w:t xml:space="preserve">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 2021</w:t>
      </w:r>
    </w:p>
    <w:p w14:paraId="266B101C" w14:textId="5EFF66F7" w:rsidR="00080521" w:rsidRPr="0035551A" w:rsidRDefault="00F27949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Designed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Pr="0035551A">
        <w:rPr>
          <w:b w:val="0"/>
          <w:bCs w:val="0"/>
          <w:iCs/>
          <w:sz w:val="20"/>
          <w:szCs w:val="22"/>
        </w:rPr>
        <w:t xml:space="preserve">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  <w:r w:rsidR="00F56807">
        <w:rPr>
          <w:b w:val="0"/>
          <w:bCs w:val="0"/>
          <w:iCs/>
          <w:sz w:val="20"/>
          <w:szCs w:val="22"/>
        </w:rPr>
        <w:t>.</w:t>
      </w:r>
    </w:p>
    <w:p w14:paraId="088F98DC" w14:textId="5836FF6F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CI/CD, Jenkins, Spinnaker</w:t>
      </w:r>
      <w:r w:rsidR="0035551A">
        <w:rPr>
          <w:rStyle w:val="HTMLCite"/>
          <w:b w:val="0"/>
          <w:bCs w:val="0"/>
          <w:i w:val="0"/>
          <w:sz w:val="20"/>
          <w:szCs w:val="22"/>
        </w:rPr>
        <w:t>,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Bug Fixing, Unit &amp; Integration Testing.</w:t>
      </w:r>
    </w:p>
    <w:p w14:paraId="221D5851" w14:textId="3244F7ED" w:rsidR="00CB5D4A" w:rsidRPr="00CB5D4A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m through user stories, sprint planning sessions and scrum meetings.</w:t>
      </w:r>
    </w:p>
    <w:p w14:paraId="42D5A3E7" w14:textId="4559A547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Dep</w:t>
      </w:r>
      <w:r w:rsidR="00C162E8">
        <w:rPr>
          <w:iCs/>
          <w:sz w:val="20"/>
          <w:szCs w:val="22"/>
        </w:rPr>
        <w:t>artment</w:t>
      </w:r>
      <w:r w:rsidRPr="003D1841">
        <w:rPr>
          <w:iCs/>
          <w:sz w:val="20"/>
          <w:szCs w:val="22"/>
        </w:rPr>
        <w:t xml:space="preserve"> of ICT, </w:t>
      </w:r>
      <w:proofErr w:type="gramStart"/>
      <w:r w:rsidRPr="003D1841">
        <w:rPr>
          <w:iCs/>
          <w:sz w:val="20"/>
          <w:szCs w:val="22"/>
        </w:rPr>
        <w:t>MIT</w:t>
      </w:r>
      <w:r w:rsidR="00C04EC4">
        <w:rPr>
          <w:iCs/>
          <w:sz w:val="22"/>
        </w:rPr>
        <w:t xml:space="preserve">  </w:t>
      </w:r>
      <w:r w:rsidR="00C04EC4">
        <w:rPr>
          <w:b w:val="0"/>
          <w:bCs w:val="0"/>
          <w:iCs/>
          <w:sz w:val="22"/>
        </w:rPr>
        <w:tab/>
      </w:r>
      <w:proofErr w:type="gramEnd"/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38823B0F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 w:rsidR="00836082">
        <w:rPr>
          <w:rStyle w:val="HTMLCite"/>
          <w:b w:val="0"/>
          <w:sz w:val="20"/>
        </w:rPr>
        <w:t>-Security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i w:val="0"/>
          <w:sz w:val="20"/>
        </w:rPr>
        <w:t>Jan 2020*</w:t>
      </w:r>
    </w:p>
    <w:p w14:paraId="5576ED8C" w14:textId="2E26DABD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. DDo</w:t>
      </w:r>
      <w:r>
        <w:rPr>
          <w:b w:val="0"/>
          <w:iCs/>
          <w:sz w:val="20"/>
        </w:rPr>
        <w:t>S.</w:t>
      </w:r>
    </w:p>
    <w:p w14:paraId="4E83F198" w14:textId="77777777" w:rsidR="00E82A21" w:rsidRPr="00624B08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>the algorithm using DPDK enabled Open vSwitch</w:t>
      </w:r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6EC71BD7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2638FE">
        <w:rPr>
          <w:rStyle w:val="HTMLCite"/>
          <w:b w:val="0"/>
          <w:i w:val="0"/>
          <w:sz w:val="20"/>
        </w:rPr>
        <w:t>May-Jul 20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4EA736D6" w:rsidR="00CE5D76" w:rsidRPr="00E82A21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>, NER</w:t>
      </w:r>
      <w:r w:rsidR="00EA02E2">
        <w:rPr>
          <w:rStyle w:val="HTMLCite"/>
          <w:b w:val="0"/>
          <w:i w:val="0"/>
          <w:sz w:val="20"/>
        </w:rPr>
        <w:t>.</w:t>
      </w:r>
    </w:p>
    <w:p w14:paraId="277E0EDB" w14:textId="77777777" w:rsidR="005B337E" w:rsidRPr="003D1841" w:rsidRDefault="005B337E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 w:rsidRPr="003D1841">
        <w:rPr>
          <w:rStyle w:val="HTMLCite"/>
          <w:i w:val="0"/>
          <w:sz w:val="20"/>
          <w:szCs w:val="22"/>
        </w:rPr>
        <w:t>Professional Training</w:t>
      </w:r>
    </w:p>
    <w:p w14:paraId="2A0CB6E9" w14:textId="0CFA8413" w:rsidR="00DD4EC5" w:rsidRPr="00192BF6" w:rsidRDefault="00051E72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sz w:val="20"/>
        </w:rPr>
      </w:pPr>
      <w:r>
        <w:rPr>
          <w:rStyle w:val="HTMLCite"/>
          <w:b w:val="0"/>
          <w:sz w:val="20"/>
        </w:rPr>
        <w:t>Coursera</w:t>
      </w:r>
      <w:r w:rsidR="002E1DAC">
        <w:rPr>
          <w:rStyle w:val="HTMLCite"/>
          <w:b w:val="0"/>
          <w:sz w:val="20"/>
        </w:rPr>
        <w:t>, Udemy</w:t>
      </w:r>
      <w:r w:rsidR="00192BF6">
        <w:rPr>
          <w:rStyle w:val="HTMLCite"/>
          <w:b w:val="0"/>
          <w:sz w:val="20"/>
        </w:rPr>
        <w:t>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23DAD6B2" w:rsidR="00192BF6" w:rsidRPr="00192BF6" w:rsidRDefault="00192BF6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r>
        <w:rPr>
          <w:b w:val="0"/>
          <w:sz w:val="20"/>
          <w:szCs w:val="20"/>
        </w:rPr>
        <w:t xml:space="preserve">Cisco Certified </w:t>
      </w:r>
      <w:proofErr w:type="spellStart"/>
      <w:r>
        <w:rPr>
          <w:b w:val="0"/>
          <w:sz w:val="20"/>
          <w:szCs w:val="20"/>
        </w:rPr>
        <w:t>Devnet</w:t>
      </w:r>
      <w:proofErr w:type="spellEnd"/>
      <w:r>
        <w:rPr>
          <w:b w:val="0"/>
          <w:sz w:val="20"/>
          <w:szCs w:val="20"/>
        </w:rPr>
        <w:t xml:space="preserve"> Associate*</w:t>
      </w:r>
    </w:p>
    <w:p w14:paraId="33111113" w14:textId="01A9724C" w:rsidR="007049D8" w:rsidRPr="007049D8" w:rsidRDefault="00112815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2" w:history="1">
        <w:r w:rsidR="002E1DAC" w:rsidRPr="001702D5">
          <w:rPr>
            <w:rStyle w:val="Hyperlink"/>
            <w:b w:val="0"/>
            <w:sz w:val="20"/>
            <w:szCs w:val="20"/>
          </w:rPr>
          <w:t>Git Essentials: Learn Git with Bitbucket and Sourcetree</w:t>
        </w:r>
      </w:hyperlink>
    </w:p>
    <w:p w14:paraId="0AFE8723" w14:textId="6B623ED3" w:rsidR="007049D8" w:rsidRPr="007049D8" w:rsidRDefault="00112815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3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44D1C9D5" w14:textId="18F536F5" w:rsidR="005B337E" w:rsidRPr="00B050AD" w:rsidRDefault="00112815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4" w:history="1">
        <w:r w:rsidR="005B337E" w:rsidRPr="003E5D58">
          <w:rPr>
            <w:rStyle w:val="Hyperlink"/>
            <w:b w:val="0"/>
            <w:sz w:val="20"/>
            <w:szCs w:val="20"/>
          </w:rPr>
          <w:t>Neural Networks and Deep Learning by deeplearning.ai</w:t>
        </w:r>
      </w:hyperlink>
    </w:p>
    <w:p w14:paraId="3F38CB44" w14:textId="77777777" w:rsidR="00B050AD" w:rsidRDefault="00112815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5" w:history="1">
        <w:r w:rsidR="00B050AD" w:rsidRPr="00042AF0">
          <w:rPr>
            <w:rStyle w:val="Hyperlink"/>
            <w:b w:val="0"/>
            <w:iCs/>
            <w:sz w:val="20"/>
            <w:szCs w:val="20"/>
          </w:rPr>
          <w:t>Predict Future Product Prices Using Facebook Prophet</w:t>
        </w:r>
      </w:hyperlink>
      <w:r w:rsidR="00B050AD">
        <w:rPr>
          <w:rStyle w:val="Hyperlink"/>
          <w:b w:val="0"/>
          <w:iCs/>
          <w:sz w:val="20"/>
          <w:szCs w:val="20"/>
        </w:rPr>
        <w:t xml:space="preserve"> </w:t>
      </w:r>
    </w:p>
    <w:p w14:paraId="16D9C10D" w14:textId="1C1B0FB3" w:rsidR="00F049F2" w:rsidRPr="00F049F2" w:rsidRDefault="00112815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6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Graph Analytics with Big Data by University of California San Diego</w:t>
        </w:r>
      </w:hyperlink>
    </w:p>
    <w:p w14:paraId="3ACFBFC1" w14:textId="77777777" w:rsidR="00F049F2" w:rsidRPr="0058447D" w:rsidRDefault="00112815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7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Machine Learning with Big Data by University of California San Diego</w:t>
        </w:r>
      </w:hyperlink>
    </w:p>
    <w:p w14:paraId="4EFC1326" w14:textId="77777777" w:rsidR="00E82A21" w:rsidRPr="00B050AD" w:rsidRDefault="00112815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2"/>
        </w:rPr>
      </w:pPr>
      <w:hyperlink r:id="rId18" w:history="1">
        <w:r w:rsidR="00E82A21" w:rsidRPr="003E5D58">
          <w:rPr>
            <w:rStyle w:val="Hyperlink"/>
            <w:b w:val="0"/>
            <w:iCs/>
            <w:sz w:val="20"/>
            <w:szCs w:val="20"/>
          </w:rPr>
          <w:t>Big Data Integration and Processing</w:t>
        </w:r>
        <w:r w:rsidR="003A6CD1" w:rsidRPr="003E5D58">
          <w:rPr>
            <w:rStyle w:val="Hyperlink"/>
            <w:b w:val="0"/>
            <w:iCs/>
            <w:sz w:val="20"/>
            <w:szCs w:val="20"/>
          </w:rPr>
          <w:t xml:space="preserve"> by University of California San Diego</w:t>
        </w:r>
      </w:hyperlink>
    </w:p>
    <w:p w14:paraId="37776FF2" w14:textId="77777777" w:rsidR="00B050AD" w:rsidRPr="00B050AD" w:rsidRDefault="00112815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9" w:history="1">
        <w:r w:rsidR="00B050AD" w:rsidRPr="003E5D58">
          <w:rPr>
            <w:rStyle w:val="Hyperlink"/>
            <w:b w:val="0"/>
            <w:iCs/>
            <w:sz w:val="20"/>
            <w:szCs w:val="20"/>
          </w:rPr>
          <w:t>Big Data Modeling and Management Systems by University of California San Diego</w:t>
        </w:r>
      </w:hyperlink>
    </w:p>
    <w:p w14:paraId="7C0E7A44" w14:textId="77777777" w:rsidR="00B050AD" w:rsidRPr="00B050AD" w:rsidRDefault="00112815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20" w:history="1">
        <w:r w:rsidR="00B050AD" w:rsidRPr="003E5D58">
          <w:rPr>
            <w:rStyle w:val="Hyperlink"/>
            <w:b w:val="0"/>
            <w:sz w:val="20"/>
            <w:szCs w:val="20"/>
            <w:shd w:val="clear" w:color="auto" w:fill="FFFFFF"/>
          </w:rPr>
          <w:t>Introduction to Big Data by University of California San Diego</w:t>
        </w:r>
      </w:hyperlink>
    </w:p>
    <w:p w14:paraId="0057199A" w14:textId="0D40AA0C" w:rsidR="00B050AD" w:rsidRPr="0035551A" w:rsidRDefault="00112815" w:rsidP="0035551A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21" w:history="1">
        <w:r w:rsidR="00B050AD" w:rsidRPr="003931D3">
          <w:rPr>
            <w:rStyle w:val="Hyperlink"/>
            <w:b w:val="0"/>
            <w:iCs/>
            <w:sz w:val="20"/>
            <w:szCs w:val="20"/>
          </w:rPr>
          <w:t>Beginning Machine Learning with TensorFlow.js by Infinite Red, Inc.</w:t>
        </w:r>
      </w:hyperlink>
    </w:p>
    <w:p w14:paraId="287DE0FE" w14:textId="702214D7" w:rsidR="00967782" w:rsidRPr="0035551A" w:rsidRDefault="00B23D72" w:rsidP="0035551A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</w:t>
      </w:r>
      <w:r w:rsidR="00137660" w:rsidRPr="0035551A">
        <w:rPr>
          <w:rStyle w:val="HTMLCite"/>
          <w:i w:val="0"/>
          <w:sz w:val="20"/>
          <w:szCs w:val="20"/>
        </w:rPr>
        <w:t xml:space="preserve">Intern – </w:t>
      </w:r>
      <w:r w:rsidR="00967782" w:rsidRPr="0035551A">
        <w:rPr>
          <w:iCs/>
          <w:sz w:val="20"/>
          <w:szCs w:val="20"/>
        </w:rPr>
        <w:t xml:space="preserve">Dr. Jagadeesh Karkala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="0035551A"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 w:rsidR="0035551A"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002D4506" w14:textId="7D7A5AD5" w:rsidR="00683C75" w:rsidRPr="00967782" w:rsidRDefault="00D634E7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</w:t>
      </w:r>
      <w:r w:rsidR="006904EE">
        <w:rPr>
          <w:rStyle w:val="HTMLCite"/>
          <w:b w:val="0"/>
          <w:sz w:val="20"/>
        </w:rPr>
        <w:t xml:space="preserve">nternet of </w:t>
      </w:r>
      <w:r>
        <w:rPr>
          <w:rStyle w:val="HTMLCite"/>
          <w:b w:val="0"/>
          <w:sz w:val="20"/>
        </w:rPr>
        <w:t>T</w:t>
      </w:r>
      <w:r w:rsidR="003E2C7F">
        <w:rPr>
          <w:rStyle w:val="HTMLCite"/>
          <w:b w:val="0"/>
          <w:sz w:val="20"/>
        </w:rPr>
        <w:t>hings</w:t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  <w:t xml:space="preserve">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</w:t>
      </w:r>
      <w:r w:rsidR="00F53DD4">
        <w:rPr>
          <w:rStyle w:val="HTMLCite"/>
          <w:b w:val="0"/>
          <w:sz w:val="20"/>
        </w:rPr>
        <w:t xml:space="preserve"> </w:t>
      </w:r>
      <w:r w:rsidR="00967782" w:rsidRPr="00967782">
        <w:rPr>
          <w:rStyle w:val="HTMLCite"/>
          <w:b w:val="0"/>
          <w:i w:val="0"/>
          <w:sz w:val="20"/>
        </w:rPr>
        <w:t>Dec 2018</w:t>
      </w:r>
    </w:p>
    <w:p w14:paraId="63BDA363" w14:textId="77777777" w:rsidR="003C610D" w:rsidRPr="003C610D" w:rsidRDefault="00D634E7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 w:rsidR="00967782">
        <w:rPr>
          <w:b w:val="0"/>
          <w:iCs/>
          <w:sz w:val="20"/>
        </w:rPr>
        <w:t xml:space="preserve"> </w:t>
      </w:r>
      <w:r w:rsidR="00967782"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071E02BA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  <w:r w:rsidR="00F56807">
        <w:rPr>
          <w:b w:val="0"/>
          <w:sz w:val="20"/>
          <w:szCs w:val="20"/>
        </w:rPr>
        <w:t>.</w:t>
      </w:r>
    </w:p>
    <w:p w14:paraId="4C75F3DF" w14:textId="3CF6C6AA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r>
        <w:rPr>
          <w:b w:val="0"/>
          <w:sz w:val="20"/>
          <w:szCs w:val="20"/>
        </w:rPr>
        <w:t>TechTatva’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A44F7" w14:textId="77777777" w:rsidR="00112815" w:rsidRDefault="00112815" w:rsidP="00940540">
      <w:pPr>
        <w:spacing w:after="0" w:line="240" w:lineRule="auto"/>
      </w:pPr>
      <w:r>
        <w:separator/>
      </w:r>
    </w:p>
  </w:endnote>
  <w:endnote w:type="continuationSeparator" w:id="0">
    <w:p w14:paraId="65957ECE" w14:textId="77777777" w:rsidR="00112815" w:rsidRDefault="00112815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0A3B1" w14:textId="77777777" w:rsidR="00112815" w:rsidRDefault="00112815" w:rsidP="00940540">
      <w:pPr>
        <w:spacing w:after="0" w:line="240" w:lineRule="auto"/>
      </w:pPr>
      <w:r>
        <w:separator/>
      </w:r>
    </w:p>
  </w:footnote>
  <w:footnote w:type="continuationSeparator" w:id="0">
    <w:p w14:paraId="784AD9D2" w14:textId="77777777" w:rsidR="00112815" w:rsidRDefault="00112815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5"/>
  </w:num>
  <w:num w:numId="3">
    <w:abstractNumId w:val="8"/>
  </w:num>
  <w:num w:numId="4">
    <w:abstractNumId w:val="12"/>
  </w:num>
  <w:num w:numId="5">
    <w:abstractNumId w:val="17"/>
  </w:num>
  <w:num w:numId="6">
    <w:abstractNumId w:val="6"/>
  </w:num>
  <w:num w:numId="7">
    <w:abstractNumId w:val="6"/>
  </w:num>
  <w:num w:numId="8">
    <w:abstractNumId w:val="10"/>
  </w:num>
  <w:num w:numId="9">
    <w:abstractNumId w:val="15"/>
  </w:num>
  <w:num w:numId="10">
    <w:abstractNumId w:val="2"/>
  </w:num>
  <w:num w:numId="11">
    <w:abstractNumId w:val="9"/>
  </w:num>
  <w:num w:numId="12">
    <w:abstractNumId w:val="13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16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74350"/>
    <w:rsid w:val="00080521"/>
    <w:rsid w:val="000B250C"/>
    <w:rsid w:val="000B6905"/>
    <w:rsid w:val="000D12FB"/>
    <w:rsid w:val="000E09E7"/>
    <w:rsid w:val="000E220E"/>
    <w:rsid w:val="000E620F"/>
    <w:rsid w:val="00112815"/>
    <w:rsid w:val="001165D0"/>
    <w:rsid w:val="00125B0D"/>
    <w:rsid w:val="00131C52"/>
    <w:rsid w:val="00137660"/>
    <w:rsid w:val="0015035B"/>
    <w:rsid w:val="00160626"/>
    <w:rsid w:val="001651E2"/>
    <w:rsid w:val="001702D5"/>
    <w:rsid w:val="00171C45"/>
    <w:rsid w:val="00192BF6"/>
    <w:rsid w:val="001C2612"/>
    <w:rsid w:val="00211320"/>
    <w:rsid w:val="0021323E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DAC"/>
    <w:rsid w:val="002E4B78"/>
    <w:rsid w:val="002F1D03"/>
    <w:rsid w:val="002F2B88"/>
    <w:rsid w:val="002F50DA"/>
    <w:rsid w:val="00304BDC"/>
    <w:rsid w:val="003200EE"/>
    <w:rsid w:val="00330E87"/>
    <w:rsid w:val="00332064"/>
    <w:rsid w:val="0035551A"/>
    <w:rsid w:val="003574F6"/>
    <w:rsid w:val="0036338C"/>
    <w:rsid w:val="003861A2"/>
    <w:rsid w:val="003931D3"/>
    <w:rsid w:val="003A4934"/>
    <w:rsid w:val="003A6CD1"/>
    <w:rsid w:val="003A789A"/>
    <w:rsid w:val="003B5E8D"/>
    <w:rsid w:val="003B730F"/>
    <w:rsid w:val="003C610D"/>
    <w:rsid w:val="003D0EDD"/>
    <w:rsid w:val="003D1841"/>
    <w:rsid w:val="003D4B10"/>
    <w:rsid w:val="003E2C7F"/>
    <w:rsid w:val="003E5D58"/>
    <w:rsid w:val="003F6659"/>
    <w:rsid w:val="0040513C"/>
    <w:rsid w:val="00443553"/>
    <w:rsid w:val="00475182"/>
    <w:rsid w:val="004875BE"/>
    <w:rsid w:val="00490DFA"/>
    <w:rsid w:val="004C40D0"/>
    <w:rsid w:val="004D6FD5"/>
    <w:rsid w:val="004E0367"/>
    <w:rsid w:val="004F03D3"/>
    <w:rsid w:val="004F4273"/>
    <w:rsid w:val="00500FA4"/>
    <w:rsid w:val="00526EDE"/>
    <w:rsid w:val="005466C0"/>
    <w:rsid w:val="0055210E"/>
    <w:rsid w:val="00552A69"/>
    <w:rsid w:val="00556D40"/>
    <w:rsid w:val="005732B2"/>
    <w:rsid w:val="00573932"/>
    <w:rsid w:val="00580776"/>
    <w:rsid w:val="0058447D"/>
    <w:rsid w:val="005B337E"/>
    <w:rsid w:val="005B4A03"/>
    <w:rsid w:val="005D215D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A43D4"/>
    <w:rsid w:val="006B4E05"/>
    <w:rsid w:val="006C2307"/>
    <w:rsid w:val="006D0690"/>
    <w:rsid w:val="006E0CDE"/>
    <w:rsid w:val="006F0F1D"/>
    <w:rsid w:val="006F28E9"/>
    <w:rsid w:val="006F6461"/>
    <w:rsid w:val="006F669C"/>
    <w:rsid w:val="007049D8"/>
    <w:rsid w:val="007155F8"/>
    <w:rsid w:val="007405D7"/>
    <w:rsid w:val="00741F87"/>
    <w:rsid w:val="00753C5A"/>
    <w:rsid w:val="00781C0B"/>
    <w:rsid w:val="00793C19"/>
    <w:rsid w:val="00797A37"/>
    <w:rsid w:val="007B4309"/>
    <w:rsid w:val="007C4C73"/>
    <w:rsid w:val="007C79EC"/>
    <w:rsid w:val="007D196F"/>
    <w:rsid w:val="007D2F51"/>
    <w:rsid w:val="007E66C3"/>
    <w:rsid w:val="007F4288"/>
    <w:rsid w:val="00803058"/>
    <w:rsid w:val="0082556D"/>
    <w:rsid w:val="008346B1"/>
    <w:rsid w:val="00836082"/>
    <w:rsid w:val="008659B1"/>
    <w:rsid w:val="00871535"/>
    <w:rsid w:val="008725A5"/>
    <w:rsid w:val="0087591B"/>
    <w:rsid w:val="00887B5B"/>
    <w:rsid w:val="008B4993"/>
    <w:rsid w:val="008F5483"/>
    <w:rsid w:val="008F5963"/>
    <w:rsid w:val="00933421"/>
    <w:rsid w:val="00933A07"/>
    <w:rsid w:val="00937613"/>
    <w:rsid w:val="00940540"/>
    <w:rsid w:val="00967782"/>
    <w:rsid w:val="00975561"/>
    <w:rsid w:val="009834CD"/>
    <w:rsid w:val="009870C2"/>
    <w:rsid w:val="00991E12"/>
    <w:rsid w:val="009C335F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66E2"/>
    <w:rsid w:val="00B050AD"/>
    <w:rsid w:val="00B23D72"/>
    <w:rsid w:val="00B55DCB"/>
    <w:rsid w:val="00B62A7F"/>
    <w:rsid w:val="00B6457A"/>
    <w:rsid w:val="00BC18F1"/>
    <w:rsid w:val="00BC5050"/>
    <w:rsid w:val="00BE2A61"/>
    <w:rsid w:val="00BE3196"/>
    <w:rsid w:val="00BF1A37"/>
    <w:rsid w:val="00BF4ABF"/>
    <w:rsid w:val="00C04EC4"/>
    <w:rsid w:val="00C11C21"/>
    <w:rsid w:val="00C162E8"/>
    <w:rsid w:val="00C36F7C"/>
    <w:rsid w:val="00C44A22"/>
    <w:rsid w:val="00C47320"/>
    <w:rsid w:val="00C504F9"/>
    <w:rsid w:val="00C6066D"/>
    <w:rsid w:val="00C83E9E"/>
    <w:rsid w:val="00C93E6E"/>
    <w:rsid w:val="00CB5D4A"/>
    <w:rsid w:val="00CE5868"/>
    <w:rsid w:val="00CE5D76"/>
    <w:rsid w:val="00D20D74"/>
    <w:rsid w:val="00D4001F"/>
    <w:rsid w:val="00D55948"/>
    <w:rsid w:val="00D56B56"/>
    <w:rsid w:val="00D62CA1"/>
    <w:rsid w:val="00D634E7"/>
    <w:rsid w:val="00D6725C"/>
    <w:rsid w:val="00D724F0"/>
    <w:rsid w:val="00D8043B"/>
    <w:rsid w:val="00D86FF7"/>
    <w:rsid w:val="00DC097C"/>
    <w:rsid w:val="00DD4EC5"/>
    <w:rsid w:val="00DE4E1B"/>
    <w:rsid w:val="00E331F0"/>
    <w:rsid w:val="00E3531D"/>
    <w:rsid w:val="00E43218"/>
    <w:rsid w:val="00E71013"/>
    <w:rsid w:val="00E71EFA"/>
    <w:rsid w:val="00E82A21"/>
    <w:rsid w:val="00EA02E2"/>
    <w:rsid w:val="00EC36DE"/>
    <w:rsid w:val="00EC6145"/>
    <w:rsid w:val="00EC7EB0"/>
    <w:rsid w:val="00EF0B91"/>
    <w:rsid w:val="00F012CB"/>
    <w:rsid w:val="00F049F2"/>
    <w:rsid w:val="00F27949"/>
    <w:rsid w:val="00F53DD4"/>
    <w:rsid w:val="00F56807"/>
    <w:rsid w:val="00F61838"/>
    <w:rsid w:val="00F702FF"/>
    <w:rsid w:val="00F807F1"/>
    <w:rsid w:val="00F93B8B"/>
    <w:rsid w:val="00FB0EBE"/>
    <w:rsid w:val="00FC211D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oursera.org/account/accomplishments/specialization/certificate/WXUJCJCLFA6K" TargetMode="External"/><Relationship Id="rId18" Type="http://schemas.openxmlformats.org/officeDocument/2006/relationships/hyperlink" Target="https://www.coursera.org/account/accomplishments/certificate/UEYP85RGAVS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rive.google.com/file/d/1ywfRVV1_F5lM7uMY78WoNwH-5NKn8VAe/view?usp=shari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demy-certificate.s3.amazonaws.com/pdf/UC-ed4d9ba2-e423-4d57-8471-dc99740eb1cc.pdf" TargetMode="External"/><Relationship Id="rId17" Type="http://schemas.openxmlformats.org/officeDocument/2006/relationships/hyperlink" Target="https://www.coursera.org/account/accomplishments/verify/UXB474W2NKP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SHQGFJ5XLKJG" TargetMode="External"/><Relationship Id="rId20" Type="http://schemas.openxmlformats.org/officeDocument/2006/relationships/hyperlink" Target="https://coursera.org/share/165960c92e368b646844102ea5e4a45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certificate/HJQFCUH4NKA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hyperlink" Target="https://www.coursera.org/account/accomplishments/certificate/77P84D2B9S73" TargetMode="Externa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certificate/LS9QJRPKANN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3</cp:revision>
  <cp:lastPrinted>2020-07-29T12:08:00Z</cp:lastPrinted>
  <dcterms:created xsi:type="dcterms:W3CDTF">2021-10-02T04:29:00Z</dcterms:created>
  <dcterms:modified xsi:type="dcterms:W3CDTF">2021-10-02T04:30:00Z</dcterms:modified>
</cp:coreProperties>
</file>